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41284F9B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6F2768">
        <w:rPr>
          <w:rFonts w:asciiTheme="minorHAnsi" w:hAnsiTheme="minorHAnsi" w:cstheme="minorHAnsi"/>
          <w:b/>
          <w:iCs/>
        </w:rPr>
        <w:t>January</w:t>
      </w:r>
      <w:r w:rsidR="0058783E">
        <w:rPr>
          <w:rFonts w:asciiTheme="minorHAnsi" w:hAnsiTheme="minorHAnsi" w:cstheme="minorHAnsi"/>
          <w:b/>
          <w:iCs/>
        </w:rPr>
        <w:t xml:space="preserve"> </w:t>
      </w:r>
      <w:r w:rsidR="006F2768">
        <w:rPr>
          <w:rFonts w:asciiTheme="minorHAnsi" w:hAnsiTheme="minorHAnsi" w:cstheme="minorHAnsi"/>
          <w:b/>
          <w:iCs/>
        </w:rPr>
        <w:t>8</w:t>
      </w:r>
      <w:r w:rsidR="0058783E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6F2768">
        <w:rPr>
          <w:rFonts w:asciiTheme="minorHAnsi" w:hAnsiTheme="minorHAnsi" w:cstheme="minorHAnsi"/>
          <w:b/>
          <w:iCs/>
        </w:rPr>
        <w:t>6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5A17FD9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</w:t>
      </w:r>
      <w:proofErr w:type="gramStart"/>
      <w:r>
        <w:rPr>
          <w:rFonts w:asciiTheme="minorHAnsi" w:hAnsiTheme="minorHAnsi" w:cstheme="minorHAnsi"/>
          <w:b/>
          <w:iCs/>
          <w:color w:val="595959" w:themeColor="text1" w:themeTint="A6"/>
        </w:rPr>
        <w:t>:</w:t>
      </w:r>
      <w:proofErr w:type="gramEnd"/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A91A6E" w:rsidRPr="002B2CE8">
          <w:rPr>
            <w:rStyle w:val="Hyperlink"/>
            <w:rFonts w:asciiTheme="minorHAnsi" w:hAnsiTheme="minorHAnsi" w:cstheme="minorHAnsi"/>
            <w:b/>
            <w:iCs/>
          </w:rPr>
          <w:t>https://us02web.zoom.us/meeting/register/TiCzAH5AQEKnsHGZWkpEKg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27B928F9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6F2768">
        <w:rPr>
          <w:rFonts w:asciiTheme="minorHAnsi" w:eastAsia="Times New Roman" w:hAnsiTheme="minorHAnsi" w:cstheme="minorHAnsi"/>
          <w:color w:val="404040" w:themeColor="text1" w:themeTint="BF"/>
        </w:rPr>
        <w:t>December 4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0D8E4A25" w:rsidR="007A2730" w:rsidRPr="006F2768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04ADA">
        <w:rPr>
          <w:rFonts w:asciiTheme="minorHAnsi" w:hAnsiTheme="minorHAnsi" w:cstheme="minorHAnsi"/>
          <w:color w:val="404040" w:themeColor="text1" w:themeTint="BF"/>
        </w:rPr>
        <w:t>Political Education: Shaun Filiault</w:t>
      </w:r>
    </w:p>
    <w:p w14:paraId="3F907656" w14:textId="0FAC8332" w:rsidR="006F2768" w:rsidRPr="00055E56" w:rsidRDefault="006F2768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Guest Speaker Sen. Scott Brown</w:t>
      </w:r>
    </w:p>
    <w:p w14:paraId="3D908661" w14:textId="1058D1E1" w:rsidR="00967004" w:rsidRDefault="009E670C" w:rsidP="006F2768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resident’s Report, Rich </w:t>
      </w:r>
      <w:proofErr w:type="spellStart"/>
      <w:r>
        <w:rPr>
          <w:rFonts w:asciiTheme="minorHAnsi" w:eastAsia="Times New Roman" w:hAnsiTheme="minorHAnsi" w:cstheme="minorHAnsi"/>
          <w:color w:val="404040" w:themeColor="text1" w:themeTint="BF"/>
        </w:rPr>
        <w:t>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  <w:proofErr w:type="spellEnd"/>
    </w:p>
    <w:p w14:paraId="408CC38C" w14:textId="73FF6ADD" w:rsidR="0058783E" w:rsidRDefault="0092299B" w:rsidP="006F2768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28B3872A" w14:textId="1467800D" w:rsidR="00701573" w:rsidRDefault="00143A8F" w:rsidP="006F2768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Award</w:t>
      </w:r>
      <w:r w:rsidR="00701573">
        <w:rPr>
          <w:rFonts w:asciiTheme="minorHAnsi" w:eastAsia="Times New Roman" w:hAnsiTheme="minorHAnsi" w:cstheme="minorHAnsi"/>
          <w:color w:val="404040" w:themeColor="text1" w:themeTint="BF"/>
        </w:rPr>
        <w:t xml:space="preserve"> Plaques – Elizabeth – 20 min.</w:t>
      </w:r>
    </w:p>
    <w:p w14:paraId="56D99C5E" w14:textId="3CB9FF90" w:rsidR="00D50264" w:rsidRPr="006F2768" w:rsidRDefault="00D50264" w:rsidP="006F2768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DMA</w:t>
      </w:r>
      <w:r w:rsidR="005154EA">
        <w:rPr>
          <w:rFonts w:asciiTheme="minorHAnsi" w:eastAsia="Times New Roman" w:hAnsiTheme="minorHAnsi" w:cstheme="minorHAnsi"/>
          <w:color w:val="404040" w:themeColor="text1" w:themeTint="BF"/>
        </w:rPr>
        <w:t>V</w:t>
      </w:r>
      <w:r>
        <w:rPr>
          <w:rFonts w:asciiTheme="minorHAnsi" w:eastAsia="Times New Roman" w:hAnsiTheme="minorHAnsi" w:cstheme="minorHAnsi"/>
          <w:color w:val="404040" w:themeColor="text1" w:themeTint="BF"/>
        </w:rPr>
        <w:t>S own unit – Justin 10 min.</w:t>
      </w:r>
    </w:p>
    <w:p w14:paraId="15AFA5DB" w14:textId="35F9A4EA" w:rsidR="009D28CA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3C789292" w14:textId="2216828E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6AE20803" w14:textId="0A108CBD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bookmarkStart w:id="0" w:name="_GoBack"/>
      <w:bookmarkEnd w:id="0"/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A8F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727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3C4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154EA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2768"/>
    <w:rsid w:val="006F530D"/>
    <w:rsid w:val="006F5AC0"/>
    <w:rsid w:val="006F7096"/>
    <w:rsid w:val="006F7AE8"/>
    <w:rsid w:val="00701573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4ADA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1A6E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026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iCzAH5AQEKnsHGZWkpE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398D4-9966-406C-8028-509CB7DFF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5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9</cp:revision>
  <cp:lastPrinted>2026-01-08T15:13:00Z</cp:lastPrinted>
  <dcterms:created xsi:type="dcterms:W3CDTF">2025-12-05T16:37:00Z</dcterms:created>
  <dcterms:modified xsi:type="dcterms:W3CDTF">2026-01-08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